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4EEA" w:rsidRPr="00001638" w:rsidRDefault="00164EEA" w:rsidP="00164EEA">
      <w:pPr>
        <w:jc w:val="center"/>
        <w:rPr>
          <w:rFonts w:asciiTheme="majorHAnsi" w:hAnsiTheme="majorHAnsi"/>
          <w:b/>
          <w:sz w:val="22"/>
          <w:szCs w:val="22"/>
        </w:rPr>
      </w:pPr>
      <w:proofErr w:type="gramStart"/>
      <w:r w:rsidRPr="00001638">
        <w:rPr>
          <w:rFonts w:asciiTheme="majorHAnsi" w:hAnsiTheme="majorHAnsi"/>
          <w:b/>
          <w:sz w:val="22"/>
          <w:szCs w:val="22"/>
        </w:rPr>
        <w:t>……………………………………………..………………………………..</w:t>
      </w:r>
      <w:proofErr w:type="gramEnd"/>
      <w:r w:rsidRPr="00001638">
        <w:rPr>
          <w:rFonts w:asciiTheme="majorHAnsi" w:hAnsiTheme="majorHAnsi"/>
          <w:b/>
          <w:sz w:val="22"/>
          <w:szCs w:val="22"/>
        </w:rPr>
        <w:t xml:space="preserve"> BÖLÜMÜ</w:t>
      </w:r>
    </w:p>
    <w:p w:rsidR="005843DC" w:rsidRDefault="00164EEA" w:rsidP="00164EEA">
      <w:pPr>
        <w:jc w:val="center"/>
        <w:rPr>
          <w:rFonts w:asciiTheme="majorHAnsi" w:hAnsiTheme="majorHAnsi"/>
          <w:b/>
          <w:sz w:val="22"/>
          <w:szCs w:val="22"/>
        </w:rPr>
      </w:pPr>
      <w:r w:rsidRPr="00001638">
        <w:rPr>
          <w:rFonts w:asciiTheme="majorHAnsi" w:hAnsiTheme="majorHAnsi"/>
          <w:b/>
          <w:sz w:val="22"/>
          <w:szCs w:val="22"/>
        </w:rPr>
        <w:t>MUAFİYET &amp; İNTİBAK DEĞERLENDİRME FORMU</w:t>
      </w:r>
    </w:p>
    <w:p w:rsidR="00164EEA" w:rsidRDefault="00164EEA" w:rsidP="00164EEA">
      <w:pPr>
        <w:jc w:val="center"/>
        <w:rPr>
          <w:sz w:val="10"/>
          <w:szCs w:val="10"/>
        </w:rPr>
      </w:pPr>
      <w:bookmarkStart w:id="0" w:name="_GoBack"/>
      <w:bookmarkEnd w:id="0"/>
    </w:p>
    <w:tbl>
      <w:tblPr>
        <w:tblStyle w:val="TabloKlavuzu"/>
        <w:tblW w:w="14721" w:type="dxa"/>
        <w:tblLook w:val="04A0" w:firstRow="1" w:lastRow="0" w:firstColumn="1" w:lastColumn="0" w:noHBand="0" w:noVBand="1"/>
      </w:tblPr>
      <w:tblGrid>
        <w:gridCol w:w="724"/>
        <w:gridCol w:w="482"/>
        <w:gridCol w:w="936"/>
        <w:gridCol w:w="276"/>
        <w:gridCol w:w="1536"/>
        <w:gridCol w:w="643"/>
        <w:gridCol w:w="696"/>
        <w:gridCol w:w="1034"/>
        <w:gridCol w:w="827"/>
        <w:gridCol w:w="1033"/>
        <w:gridCol w:w="1094"/>
        <w:gridCol w:w="1641"/>
        <w:gridCol w:w="1188"/>
        <w:gridCol w:w="1270"/>
        <w:gridCol w:w="1341"/>
      </w:tblGrid>
      <w:tr w:rsidR="00164EEA" w:rsidRPr="003227E7" w:rsidTr="00BF5FEC">
        <w:trPr>
          <w:trHeight w:val="456"/>
        </w:trPr>
        <w:tc>
          <w:tcPr>
            <w:tcW w:w="2142" w:type="dxa"/>
            <w:gridSpan w:val="3"/>
            <w:noWrap/>
            <w:hideMark/>
          </w:tcPr>
          <w:p w:rsidR="00164EEA" w:rsidRPr="003227E7" w:rsidRDefault="00164EEA" w:rsidP="00BF5FEC">
            <w:pPr>
              <w:jc w:val="both"/>
              <w:rPr>
                <w:b/>
                <w:bCs/>
              </w:rPr>
            </w:pPr>
            <w:r w:rsidRPr="003227E7">
              <w:rPr>
                <w:b/>
                <w:bCs/>
              </w:rPr>
              <w:t>Adı</w:t>
            </w:r>
          </w:p>
        </w:tc>
        <w:tc>
          <w:tcPr>
            <w:tcW w:w="1812" w:type="dxa"/>
            <w:gridSpan w:val="2"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339" w:type="dxa"/>
            <w:gridSpan w:val="2"/>
            <w:noWrap/>
            <w:hideMark/>
          </w:tcPr>
          <w:p w:rsidR="00164EEA" w:rsidRPr="003227E7" w:rsidRDefault="00164EEA" w:rsidP="00BF5FEC">
            <w:pPr>
              <w:jc w:val="both"/>
              <w:rPr>
                <w:b/>
                <w:bCs/>
              </w:rPr>
            </w:pPr>
            <w:r w:rsidRPr="003227E7">
              <w:rPr>
                <w:b/>
                <w:bCs/>
              </w:rPr>
              <w:t>Soyadı</w:t>
            </w:r>
          </w:p>
        </w:tc>
        <w:tc>
          <w:tcPr>
            <w:tcW w:w="1034" w:type="dxa"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827" w:type="dxa"/>
            <w:noWrap/>
            <w:hideMark/>
          </w:tcPr>
          <w:p w:rsidR="00164EEA" w:rsidRPr="003227E7" w:rsidRDefault="00164EEA" w:rsidP="00BF5FEC">
            <w:pPr>
              <w:jc w:val="both"/>
              <w:rPr>
                <w:b/>
                <w:bCs/>
              </w:rPr>
            </w:pPr>
            <w:r w:rsidRPr="003227E7">
              <w:rPr>
                <w:b/>
                <w:bCs/>
              </w:rPr>
              <w:t>No</w:t>
            </w:r>
          </w:p>
        </w:tc>
        <w:tc>
          <w:tcPr>
            <w:tcW w:w="1033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094" w:type="dxa"/>
            <w:noWrap/>
            <w:hideMark/>
          </w:tcPr>
          <w:p w:rsidR="00164EEA" w:rsidRPr="003227E7" w:rsidRDefault="00164EEA" w:rsidP="00BF5FEC">
            <w:pPr>
              <w:jc w:val="both"/>
              <w:rPr>
                <w:b/>
                <w:bCs/>
              </w:rPr>
            </w:pPr>
            <w:r w:rsidRPr="003227E7">
              <w:rPr>
                <w:b/>
                <w:bCs/>
              </w:rPr>
              <w:t>Bölümü</w:t>
            </w:r>
          </w:p>
        </w:tc>
        <w:tc>
          <w:tcPr>
            <w:tcW w:w="2829" w:type="dxa"/>
            <w:gridSpan w:val="2"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270" w:type="dxa"/>
            <w:noWrap/>
            <w:hideMark/>
          </w:tcPr>
          <w:p w:rsidR="00164EEA" w:rsidRPr="003227E7" w:rsidRDefault="00164EEA" w:rsidP="00BF5FEC">
            <w:pPr>
              <w:jc w:val="both"/>
              <w:rPr>
                <w:b/>
                <w:bCs/>
              </w:rPr>
            </w:pPr>
            <w:r w:rsidRPr="003227E7">
              <w:rPr>
                <w:b/>
                <w:bCs/>
              </w:rPr>
              <w:t>Müfredatı</w:t>
            </w:r>
          </w:p>
        </w:tc>
        <w:tc>
          <w:tcPr>
            <w:tcW w:w="1341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</w:tr>
      <w:tr w:rsidR="00164EEA" w:rsidRPr="003227E7" w:rsidTr="00BF5FEC">
        <w:trPr>
          <w:trHeight w:val="600"/>
        </w:trPr>
        <w:tc>
          <w:tcPr>
            <w:tcW w:w="1206" w:type="dxa"/>
            <w:gridSpan w:val="2"/>
            <w:vMerge w:val="restart"/>
            <w:hideMark/>
          </w:tcPr>
          <w:p w:rsidR="00164EEA" w:rsidRPr="003227E7" w:rsidRDefault="00164EEA" w:rsidP="00BF5FEC">
            <w:pPr>
              <w:jc w:val="both"/>
              <w:rPr>
                <w:b/>
                <w:bCs/>
              </w:rPr>
            </w:pPr>
            <w:r w:rsidRPr="003227E7">
              <w:rPr>
                <w:b/>
                <w:bCs/>
              </w:rPr>
              <w:t>Daha önce YKK Alındı mı?</w:t>
            </w:r>
          </w:p>
        </w:tc>
        <w:tc>
          <w:tcPr>
            <w:tcW w:w="936" w:type="dxa"/>
            <w:noWrap/>
            <w:hideMark/>
          </w:tcPr>
          <w:p w:rsidR="00164EEA" w:rsidRPr="003227E7" w:rsidRDefault="00164EEA" w:rsidP="00BF5FEC">
            <w:pPr>
              <w:jc w:val="both"/>
              <w:rPr>
                <w:b/>
                <w:bCs/>
              </w:rPr>
            </w:pPr>
            <w:r w:rsidRPr="003227E7">
              <w:rPr>
                <w:b/>
                <w:bCs/>
              </w:rPr>
              <w:t>Evet</w:t>
            </w:r>
          </w:p>
        </w:tc>
        <w:tc>
          <w:tcPr>
            <w:tcW w:w="276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536" w:type="dxa"/>
            <w:vMerge w:val="restart"/>
            <w:hideMark/>
          </w:tcPr>
          <w:p w:rsidR="00164EEA" w:rsidRPr="003227E7" w:rsidRDefault="00164EEA" w:rsidP="00BF5FEC">
            <w:pPr>
              <w:jc w:val="both"/>
              <w:rPr>
                <w:b/>
                <w:bCs/>
              </w:rPr>
            </w:pPr>
            <w:r w:rsidRPr="003227E7">
              <w:rPr>
                <w:b/>
                <w:bCs/>
              </w:rPr>
              <w:t>Hazırlık Muafiyeti</w:t>
            </w:r>
          </w:p>
        </w:tc>
        <w:tc>
          <w:tcPr>
            <w:tcW w:w="643" w:type="dxa"/>
            <w:noWrap/>
            <w:hideMark/>
          </w:tcPr>
          <w:p w:rsidR="00164EEA" w:rsidRPr="003227E7" w:rsidRDefault="00164EEA" w:rsidP="00BF5FEC">
            <w:pPr>
              <w:jc w:val="both"/>
              <w:rPr>
                <w:b/>
                <w:bCs/>
              </w:rPr>
            </w:pPr>
            <w:r w:rsidRPr="003227E7">
              <w:rPr>
                <w:b/>
                <w:bCs/>
              </w:rPr>
              <w:t>Var</w:t>
            </w:r>
          </w:p>
        </w:tc>
        <w:tc>
          <w:tcPr>
            <w:tcW w:w="696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034" w:type="dxa"/>
            <w:noWrap/>
            <w:hideMark/>
          </w:tcPr>
          <w:p w:rsidR="00164EEA" w:rsidRPr="003227E7" w:rsidRDefault="00164EEA" w:rsidP="00BF5FEC">
            <w:pPr>
              <w:jc w:val="both"/>
              <w:rPr>
                <w:b/>
                <w:bCs/>
              </w:rPr>
            </w:pPr>
            <w:r w:rsidRPr="003227E7">
              <w:rPr>
                <w:b/>
                <w:bCs/>
              </w:rPr>
              <w:t>YKK Tarihi</w:t>
            </w:r>
          </w:p>
        </w:tc>
        <w:tc>
          <w:tcPr>
            <w:tcW w:w="827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033" w:type="dxa"/>
            <w:noWrap/>
            <w:hideMark/>
          </w:tcPr>
          <w:p w:rsidR="00164EEA" w:rsidRPr="003227E7" w:rsidRDefault="00164EEA" w:rsidP="00BF5FEC">
            <w:pPr>
              <w:jc w:val="both"/>
              <w:rPr>
                <w:b/>
                <w:bCs/>
              </w:rPr>
            </w:pPr>
            <w:r w:rsidRPr="003227E7">
              <w:rPr>
                <w:b/>
                <w:bCs/>
              </w:rPr>
              <w:t>YKK No</w:t>
            </w:r>
          </w:p>
        </w:tc>
        <w:tc>
          <w:tcPr>
            <w:tcW w:w="109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641" w:type="dxa"/>
            <w:hideMark/>
          </w:tcPr>
          <w:p w:rsidR="00164EEA" w:rsidRPr="003227E7" w:rsidRDefault="00164EEA" w:rsidP="00BF5FEC">
            <w:pPr>
              <w:jc w:val="both"/>
              <w:rPr>
                <w:b/>
                <w:bCs/>
              </w:rPr>
            </w:pPr>
            <w:r w:rsidRPr="003227E7">
              <w:rPr>
                <w:b/>
                <w:bCs/>
              </w:rPr>
              <w:t>Geldiği Üniversite</w:t>
            </w:r>
          </w:p>
        </w:tc>
        <w:tc>
          <w:tcPr>
            <w:tcW w:w="3799" w:type="dxa"/>
            <w:gridSpan w:val="3"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</w:tr>
      <w:tr w:rsidR="00164EEA" w:rsidRPr="003227E7" w:rsidTr="00BF5FEC">
        <w:trPr>
          <w:trHeight w:val="720"/>
        </w:trPr>
        <w:tc>
          <w:tcPr>
            <w:tcW w:w="1206" w:type="dxa"/>
            <w:gridSpan w:val="2"/>
            <w:vMerge/>
            <w:hideMark/>
          </w:tcPr>
          <w:p w:rsidR="00164EEA" w:rsidRPr="003227E7" w:rsidRDefault="00164EEA" w:rsidP="00BF5FEC">
            <w:pPr>
              <w:jc w:val="both"/>
              <w:rPr>
                <w:b/>
                <w:bCs/>
              </w:rPr>
            </w:pPr>
          </w:p>
        </w:tc>
        <w:tc>
          <w:tcPr>
            <w:tcW w:w="936" w:type="dxa"/>
            <w:noWrap/>
            <w:hideMark/>
          </w:tcPr>
          <w:p w:rsidR="00164EEA" w:rsidRPr="003227E7" w:rsidRDefault="00164EEA" w:rsidP="00BF5FEC">
            <w:pPr>
              <w:jc w:val="both"/>
              <w:rPr>
                <w:b/>
                <w:bCs/>
              </w:rPr>
            </w:pPr>
            <w:r w:rsidRPr="003227E7">
              <w:rPr>
                <w:b/>
                <w:bCs/>
              </w:rPr>
              <w:t>Hayır</w:t>
            </w:r>
          </w:p>
        </w:tc>
        <w:tc>
          <w:tcPr>
            <w:tcW w:w="276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536" w:type="dxa"/>
            <w:vMerge/>
            <w:hideMark/>
          </w:tcPr>
          <w:p w:rsidR="00164EEA" w:rsidRPr="003227E7" w:rsidRDefault="00164EEA" w:rsidP="00BF5FEC">
            <w:pPr>
              <w:jc w:val="both"/>
              <w:rPr>
                <w:b/>
                <w:bCs/>
              </w:rPr>
            </w:pPr>
          </w:p>
        </w:tc>
        <w:tc>
          <w:tcPr>
            <w:tcW w:w="643" w:type="dxa"/>
            <w:noWrap/>
            <w:hideMark/>
          </w:tcPr>
          <w:p w:rsidR="00164EEA" w:rsidRPr="003227E7" w:rsidRDefault="00164EEA" w:rsidP="00BF5FEC">
            <w:pPr>
              <w:jc w:val="both"/>
              <w:rPr>
                <w:b/>
                <w:bCs/>
              </w:rPr>
            </w:pPr>
            <w:r w:rsidRPr="003227E7">
              <w:rPr>
                <w:b/>
                <w:bCs/>
              </w:rPr>
              <w:t>Yok</w:t>
            </w:r>
          </w:p>
        </w:tc>
        <w:tc>
          <w:tcPr>
            <w:tcW w:w="696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034" w:type="dxa"/>
            <w:hideMark/>
          </w:tcPr>
          <w:p w:rsidR="00164EEA" w:rsidRPr="003227E7" w:rsidRDefault="00164EEA" w:rsidP="00BF5FEC">
            <w:pPr>
              <w:jc w:val="both"/>
              <w:rPr>
                <w:b/>
                <w:bCs/>
              </w:rPr>
            </w:pPr>
            <w:r w:rsidRPr="003227E7">
              <w:rPr>
                <w:b/>
                <w:bCs/>
              </w:rPr>
              <w:t>İntibak Edildiği Sınıf</w:t>
            </w:r>
          </w:p>
        </w:tc>
        <w:tc>
          <w:tcPr>
            <w:tcW w:w="827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033" w:type="dxa"/>
            <w:hideMark/>
          </w:tcPr>
          <w:p w:rsidR="00164EEA" w:rsidRPr="003227E7" w:rsidRDefault="00164EEA" w:rsidP="00BF5FEC">
            <w:pPr>
              <w:jc w:val="both"/>
              <w:rPr>
                <w:b/>
                <w:bCs/>
              </w:rPr>
            </w:pPr>
            <w:r w:rsidRPr="003227E7">
              <w:rPr>
                <w:b/>
                <w:bCs/>
              </w:rPr>
              <w:t>Taban Puan</w:t>
            </w:r>
          </w:p>
        </w:tc>
        <w:tc>
          <w:tcPr>
            <w:tcW w:w="109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4099" w:type="dxa"/>
            <w:gridSpan w:val="3"/>
            <w:hideMark/>
          </w:tcPr>
          <w:p w:rsidR="00164EEA" w:rsidRPr="003227E7" w:rsidRDefault="00164EEA" w:rsidP="00BF5FEC">
            <w:pPr>
              <w:jc w:val="both"/>
              <w:rPr>
                <w:b/>
                <w:bCs/>
              </w:rPr>
            </w:pPr>
            <w:r w:rsidRPr="003227E7">
              <w:rPr>
                <w:b/>
                <w:bCs/>
              </w:rPr>
              <w:t>Öğrencinin ÖSYS puanı</w:t>
            </w:r>
          </w:p>
        </w:tc>
        <w:tc>
          <w:tcPr>
            <w:tcW w:w="1341" w:type="dxa"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</w:tr>
      <w:tr w:rsidR="00164EEA" w:rsidRPr="003227E7" w:rsidTr="00BF5FEC">
        <w:trPr>
          <w:trHeight w:val="360"/>
        </w:trPr>
        <w:tc>
          <w:tcPr>
            <w:tcW w:w="6327" w:type="dxa"/>
            <w:gridSpan w:val="8"/>
            <w:noWrap/>
            <w:hideMark/>
          </w:tcPr>
          <w:p w:rsidR="00164EEA" w:rsidRPr="003227E7" w:rsidRDefault="00164EEA" w:rsidP="00BF5FEC">
            <w:pPr>
              <w:jc w:val="both"/>
              <w:rPr>
                <w:b/>
                <w:bCs/>
              </w:rPr>
            </w:pPr>
            <w:r w:rsidRPr="003227E7">
              <w:rPr>
                <w:b/>
                <w:bCs/>
              </w:rPr>
              <w:t>Gelmiş Olduğu Üniversitede Almış Olduğu Dersler</w:t>
            </w:r>
          </w:p>
        </w:tc>
        <w:tc>
          <w:tcPr>
            <w:tcW w:w="8394" w:type="dxa"/>
            <w:gridSpan w:val="7"/>
            <w:noWrap/>
            <w:hideMark/>
          </w:tcPr>
          <w:p w:rsidR="00164EEA" w:rsidRPr="003227E7" w:rsidRDefault="00164EEA" w:rsidP="00BF5FEC">
            <w:pPr>
              <w:jc w:val="both"/>
              <w:rPr>
                <w:b/>
                <w:bCs/>
              </w:rPr>
            </w:pPr>
            <w:r w:rsidRPr="003227E7">
              <w:rPr>
                <w:b/>
                <w:bCs/>
              </w:rPr>
              <w:t>Yatay Geçiş Yaptığı Programda Karşılık Gelen Dersler</w:t>
            </w:r>
          </w:p>
        </w:tc>
      </w:tr>
      <w:tr w:rsidR="00164EEA" w:rsidRPr="003227E7" w:rsidTr="00BF5FEC">
        <w:trPr>
          <w:trHeight w:val="570"/>
        </w:trPr>
        <w:tc>
          <w:tcPr>
            <w:tcW w:w="724" w:type="dxa"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Sıra No</w:t>
            </w:r>
          </w:p>
        </w:tc>
        <w:tc>
          <w:tcPr>
            <w:tcW w:w="3873" w:type="dxa"/>
            <w:gridSpan w:val="5"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Ders Adı</w:t>
            </w:r>
          </w:p>
        </w:tc>
        <w:tc>
          <w:tcPr>
            <w:tcW w:w="696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Notu</w:t>
            </w:r>
          </w:p>
        </w:tc>
        <w:tc>
          <w:tcPr>
            <w:tcW w:w="1034" w:type="dxa"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Harf Notu</w:t>
            </w:r>
          </w:p>
        </w:tc>
        <w:tc>
          <w:tcPr>
            <w:tcW w:w="827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Ders Kodu</w:t>
            </w:r>
          </w:p>
        </w:tc>
        <w:tc>
          <w:tcPr>
            <w:tcW w:w="3768" w:type="dxa"/>
            <w:gridSpan w:val="3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Ders Adı</w:t>
            </w:r>
          </w:p>
        </w:tc>
        <w:tc>
          <w:tcPr>
            <w:tcW w:w="1188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Dönemi</w:t>
            </w:r>
          </w:p>
        </w:tc>
        <w:tc>
          <w:tcPr>
            <w:tcW w:w="1270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Notu</w:t>
            </w:r>
          </w:p>
        </w:tc>
        <w:tc>
          <w:tcPr>
            <w:tcW w:w="1341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Harf Notu</w:t>
            </w:r>
          </w:p>
        </w:tc>
      </w:tr>
      <w:tr w:rsidR="00164EEA" w:rsidRPr="003227E7" w:rsidTr="00BF5FEC">
        <w:trPr>
          <w:trHeight w:val="397"/>
        </w:trPr>
        <w:tc>
          <w:tcPr>
            <w:tcW w:w="72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1</w:t>
            </w:r>
          </w:p>
        </w:tc>
        <w:tc>
          <w:tcPr>
            <w:tcW w:w="3873" w:type="dxa"/>
            <w:gridSpan w:val="5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696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03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827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3768" w:type="dxa"/>
            <w:gridSpan w:val="3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188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270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341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</w:tr>
      <w:tr w:rsidR="00164EEA" w:rsidRPr="003227E7" w:rsidTr="00BF5FEC">
        <w:trPr>
          <w:trHeight w:val="397"/>
        </w:trPr>
        <w:tc>
          <w:tcPr>
            <w:tcW w:w="72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2</w:t>
            </w:r>
          </w:p>
        </w:tc>
        <w:tc>
          <w:tcPr>
            <w:tcW w:w="3873" w:type="dxa"/>
            <w:gridSpan w:val="5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696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03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827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3768" w:type="dxa"/>
            <w:gridSpan w:val="3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188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270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341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</w:tr>
      <w:tr w:rsidR="00164EEA" w:rsidRPr="003227E7" w:rsidTr="00BF5FEC">
        <w:trPr>
          <w:trHeight w:val="397"/>
        </w:trPr>
        <w:tc>
          <w:tcPr>
            <w:tcW w:w="72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3</w:t>
            </w:r>
          </w:p>
        </w:tc>
        <w:tc>
          <w:tcPr>
            <w:tcW w:w="3873" w:type="dxa"/>
            <w:gridSpan w:val="5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696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03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827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3768" w:type="dxa"/>
            <w:gridSpan w:val="3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188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270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341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</w:tr>
      <w:tr w:rsidR="00164EEA" w:rsidRPr="003227E7" w:rsidTr="00BF5FEC">
        <w:trPr>
          <w:trHeight w:val="397"/>
        </w:trPr>
        <w:tc>
          <w:tcPr>
            <w:tcW w:w="72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4</w:t>
            </w:r>
          </w:p>
        </w:tc>
        <w:tc>
          <w:tcPr>
            <w:tcW w:w="3873" w:type="dxa"/>
            <w:gridSpan w:val="5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696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03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827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3768" w:type="dxa"/>
            <w:gridSpan w:val="3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188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270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341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</w:tr>
      <w:tr w:rsidR="00164EEA" w:rsidRPr="003227E7" w:rsidTr="00BF5FEC">
        <w:trPr>
          <w:trHeight w:val="397"/>
        </w:trPr>
        <w:tc>
          <w:tcPr>
            <w:tcW w:w="72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5</w:t>
            </w:r>
          </w:p>
        </w:tc>
        <w:tc>
          <w:tcPr>
            <w:tcW w:w="3873" w:type="dxa"/>
            <w:gridSpan w:val="5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696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03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827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3768" w:type="dxa"/>
            <w:gridSpan w:val="3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188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270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341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</w:tr>
      <w:tr w:rsidR="00164EEA" w:rsidRPr="003227E7" w:rsidTr="00BF5FEC">
        <w:trPr>
          <w:trHeight w:val="397"/>
        </w:trPr>
        <w:tc>
          <w:tcPr>
            <w:tcW w:w="72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6</w:t>
            </w:r>
          </w:p>
        </w:tc>
        <w:tc>
          <w:tcPr>
            <w:tcW w:w="3873" w:type="dxa"/>
            <w:gridSpan w:val="5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696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03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827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3768" w:type="dxa"/>
            <w:gridSpan w:val="3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188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270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341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</w:tr>
      <w:tr w:rsidR="00164EEA" w:rsidRPr="003227E7" w:rsidTr="00BF5FEC">
        <w:trPr>
          <w:trHeight w:val="397"/>
        </w:trPr>
        <w:tc>
          <w:tcPr>
            <w:tcW w:w="72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7</w:t>
            </w:r>
          </w:p>
        </w:tc>
        <w:tc>
          <w:tcPr>
            <w:tcW w:w="3873" w:type="dxa"/>
            <w:gridSpan w:val="5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696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03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827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3768" w:type="dxa"/>
            <w:gridSpan w:val="3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188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270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341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</w:tr>
      <w:tr w:rsidR="00164EEA" w:rsidRPr="003227E7" w:rsidTr="00BF5FEC">
        <w:trPr>
          <w:trHeight w:val="397"/>
        </w:trPr>
        <w:tc>
          <w:tcPr>
            <w:tcW w:w="72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8</w:t>
            </w:r>
          </w:p>
        </w:tc>
        <w:tc>
          <w:tcPr>
            <w:tcW w:w="3873" w:type="dxa"/>
            <w:gridSpan w:val="5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696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03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827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3768" w:type="dxa"/>
            <w:gridSpan w:val="3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188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270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341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</w:tr>
      <w:tr w:rsidR="00164EEA" w:rsidRPr="003227E7" w:rsidTr="00BF5FEC">
        <w:trPr>
          <w:trHeight w:val="397"/>
        </w:trPr>
        <w:tc>
          <w:tcPr>
            <w:tcW w:w="72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9</w:t>
            </w:r>
          </w:p>
        </w:tc>
        <w:tc>
          <w:tcPr>
            <w:tcW w:w="3873" w:type="dxa"/>
            <w:gridSpan w:val="5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696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03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827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3768" w:type="dxa"/>
            <w:gridSpan w:val="3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188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270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341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</w:tr>
      <w:tr w:rsidR="00164EEA" w:rsidRPr="003227E7" w:rsidTr="00BF5FEC">
        <w:trPr>
          <w:trHeight w:val="397"/>
        </w:trPr>
        <w:tc>
          <w:tcPr>
            <w:tcW w:w="72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10</w:t>
            </w:r>
          </w:p>
        </w:tc>
        <w:tc>
          <w:tcPr>
            <w:tcW w:w="3873" w:type="dxa"/>
            <w:gridSpan w:val="5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696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03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827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3768" w:type="dxa"/>
            <w:gridSpan w:val="3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188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270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341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</w:tr>
      <w:tr w:rsidR="00164EEA" w:rsidRPr="003227E7" w:rsidTr="00BF5FEC">
        <w:trPr>
          <w:trHeight w:val="397"/>
        </w:trPr>
        <w:tc>
          <w:tcPr>
            <w:tcW w:w="72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11</w:t>
            </w:r>
          </w:p>
        </w:tc>
        <w:tc>
          <w:tcPr>
            <w:tcW w:w="3873" w:type="dxa"/>
            <w:gridSpan w:val="5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696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03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827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3768" w:type="dxa"/>
            <w:gridSpan w:val="3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188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270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341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</w:tr>
      <w:tr w:rsidR="00164EEA" w:rsidRPr="003227E7" w:rsidTr="00BF5FEC">
        <w:trPr>
          <w:trHeight w:val="397"/>
        </w:trPr>
        <w:tc>
          <w:tcPr>
            <w:tcW w:w="72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12</w:t>
            </w:r>
          </w:p>
        </w:tc>
        <w:tc>
          <w:tcPr>
            <w:tcW w:w="3873" w:type="dxa"/>
            <w:gridSpan w:val="5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696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034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827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3768" w:type="dxa"/>
            <w:gridSpan w:val="3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188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270" w:type="dxa"/>
            <w:noWrap/>
            <w:hideMark/>
          </w:tcPr>
          <w:p w:rsidR="00164EEA" w:rsidRPr="003227E7" w:rsidRDefault="00164EEA" w:rsidP="00BF5FEC">
            <w:pPr>
              <w:jc w:val="both"/>
            </w:pPr>
            <w:r w:rsidRPr="003227E7">
              <w:t> </w:t>
            </w:r>
          </w:p>
        </w:tc>
        <w:tc>
          <w:tcPr>
            <w:tcW w:w="1341" w:type="dxa"/>
            <w:noWrap/>
            <w:hideMark/>
          </w:tcPr>
          <w:p w:rsidR="00164EEA" w:rsidRPr="003227E7" w:rsidRDefault="00164EEA" w:rsidP="00BF5FEC">
            <w:pPr>
              <w:jc w:val="both"/>
              <w:rPr>
                <w:b/>
              </w:rPr>
            </w:pPr>
            <w:r w:rsidRPr="003227E7">
              <w:t> </w:t>
            </w:r>
          </w:p>
        </w:tc>
      </w:tr>
    </w:tbl>
    <w:p w:rsidR="00164EEA" w:rsidRPr="00FC7F9E" w:rsidRDefault="00164EEA" w:rsidP="00071547">
      <w:pPr>
        <w:rPr>
          <w:sz w:val="10"/>
          <w:szCs w:val="10"/>
        </w:rPr>
      </w:pPr>
    </w:p>
    <w:sectPr w:rsidR="00164EEA" w:rsidRPr="00FC7F9E" w:rsidSect="000525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567" w:right="567" w:bottom="567" w:left="567" w:header="284" w:footer="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3075" w:rsidRDefault="00BD3075">
      <w:r>
        <w:separator/>
      </w:r>
    </w:p>
  </w:endnote>
  <w:endnote w:type="continuationSeparator" w:id="0">
    <w:p w:rsidR="00BD3075" w:rsidRDefault="00BD30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5A32" w:rsidRDefault="001C00F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:rsidR="00D45A32" w:rsidRDefault="00D45A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5A32" w:rsidRDefault="00D45A32" w:rsidP="00360146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</w:rPr>
    </w:pPr>
  </w:p>
  <w:p w:rsidR="00D45A32" w:rsidRDefault="00D45A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color w:val="000000"/>
      </w:rPr>
    </w:pPr>
    <w:bookmarkStart w:id="1" w:name="_gjdgxs" w:colFirst="0" w:colLast="0"/>
    <w:bookmarkEnd w:id="1"/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5A32" w:rsidRDefault="00D45A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3075" w:rsidRDefault="00BD3075">
      <w:r>
        <w:separator/>
      </w:r>
    </w:p>
  </w:footnote>
  <w:footnote w:type="continuationSeparator" w:id="0">
    <w:p w:rsidR="00BD3075" w:rsidRDefault="00BD30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5A32" w:rsidRDefault="00D45A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5A32" w:rsidRDefault="00D45A32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b/>
      </w:rPr>
    </w:pPr>
  </w:p>
  <w:p w:rsidR="00D45A32" w:rsidRDefault="00D45A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5A32" w:rsidRDefault="00D45A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E5450"/>
    <w:multiLevelType w:val="hybridMultilevel"/>
    <w:tmpl w:val="8E8C33BE"/>
    <w:lvl w:ilvl="0" w:tplc="5D62EEA4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  <w:i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E5254"/>
    <w:multiLevelType w:val="hybridMultilevel"/>
    <w:tmpl w:val="E820D0F8"/>
    <w:lvl w:ilvl="0" w:tplc="34587048">
      <w:start w:val="1"/>
      <w:numFmt w:val="decimal"/>
      <w:lvlText w:val="%1."/>
      <w:lvlJc w:val="left"/>
      <w:pPr>
        <w:ind w:left="786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1BC578AC"/>
    <w:multiLevelType w:val="hybridMultilevel"/>
    <w:tmpl w:val="C45A6374"/>
    <w:lvl w:ilvl="0" w:tplc="0AA48D60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5CEC2108">
      <w:start w:val="1"/>
      <w:numFmt w:val="lowerLetter"/>
      <w:lvlText w:val="%2."/>
      <w:lvlJc w:val="left"/>
      <w:pPr>
        <w:ind w:left="1506" w:hanging="360"/>
      </w:pPr>
      <w:rPr>
        <w:b/>
      </w:r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EB54A6E"/>
    <w:multiLevelType w:val="hybridMultilevel"/>
    <w:tmpl w:val="78DE5890"/>
    <w:lvl w:ilvl="0" w:tplc="E1AAEFEA">
      <w:start w:val="1"/>
      <w:numFmt w:val="decimal"/>
      <w:lvlText w:val="%1."/>
      <w:lvlJc w:val="left"/>
      <w:pPr>
        <w:ind w:left="786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F540766"/>
    <w:multiLevelType w:val="hybridMultilevel"/>
    <w:tmpl w:val="804A154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8222E"/>
    <w:multiLevelType w:val="hybridMultilevel"/>
    <w:tmpl w:val="88A6F3F0"/>
    <w:lvl w:ilvl="0" w:tplc="CB7AC5D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9D7C59"/>
    <w:multiLevelType w:val="multilevel"/>
    <w:tmpl w:val="6518A81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tDS1NDc3MDY2MzVS0lEKTi0uzszPAykwrAUAvOzjkSwAAAA="/>
  </w:docVars>
  <w:rsids>
    <w:rsidRoot w:val="00D45A32"/>
    <w:rsid w:val="00001638"/>
    <w:rsid w:val="00006A7B"/>
    <w:rsid w:val="00022A0A"/>
    <w:rsid w:val="00036B1F"/>
    <w:rsid w:val="00042197"/>
    <w:rsid w:val="00052579"/>
    <w:rsid w:val="000677F5"/>
    <w:rsid w:val="00071547"/>
    <w:rsid w:val="00085F1D"/>
    <w:rsid w:val="000B54B4"/>
    <w:rsid w:val="000C32B9"/>
    <w:rsid w:val="000D1B5B"/>
    <w:rsid w:val="00103FA5"/>
    <w:rsid w:val="00107A00"/>
    <w:rsid w:val="00111A65"/>
    <w:rsid w:val="00113B2A"/>
    <w:rsid w:val="001239A5"/>
    <w:rsid w:val="001539F1"/>
    <w:rsid w:val="00164EEA"/>
    <w:rsid w:val="0018376C"/>
    <w:rsid w:val="001A2634"/>
    <w:rsid w:val="001B230A"/>
    <w:rsid w:val="001C00F3"/>
    <w:rsid w:val="001D1968"/>
    <w:rsid w:val="001E1E93"/>
    <w:rsid w:val="001F7242"/>
    <w:rsid w:val="00253B07"/>
    <w:rsid w:val="00261094"/>
    <w:rsid w:val="00270FF6"/>
    <w:rsid w:val="00274148"/>
    <w:rsid w:val="00295C48"/>
    <w:rsid w:val="002B63B1"/>
    <w:rsid w:val="002C0640"/>
    <w:rsid w:val="002C1563"/>
    <w:rsid w:val="002E5E2D"/>
    <w:rsid w:val="002E77E2"/>
    <w:rsid w:val="00304C73"/>
    <w:rsid w:val="00320E34"/>
    <w:rsid w:val="00360146"/>
    <w:rsid w:val="0037298A"/>
    <w:rsid w:val="003D074A"/>
    <w:rsid w:val="003F277F"/>
    <w:rsid w:val="00414D71"/>
    <w:rsid w:val="004158CD"/>
    <w:rsid w:val="00416D16"/>
    <w:rsid w:val="00451519"/>
    <w:rsid w:val="00451AA6"/>
    <w:rsid w:val="004521C9"/>
    <w:rsid w:val="0046062A"/>
    <w:rsid w:val="00490369"/>
    <w:rsid w:val="00492424"/>
    <w:rsid w:val="00492EEB"/>
    <w:rsid w:val="004B120E"/>
    <w:rsid w:val="004B29E9"/>
    <w:rsid w:val="004C44FA"/>
    <w:rsid w:val="004C6ECD"/>
    <w:rsid w:val="004E627B"/>
    <w:rsid w:val="0051254C"/>
    <w:rsid w:val="0051262E"/>
    <w:rsid w:val="0051692A"/>
    <w:rsid w:val="00547FA2"/>
    <w:rsid w:val="00551BD9"/>
    <w:rsid w:val="00563524"/>
    <w:rsid w:val="005843DC"/>
    <w:rsid w:val="005907B2"/>
    <w:rsid w:val="005A08CA"/>
    <w:rsid w:val="005C5FCE"/>
    <w:rsid w:val="005D0BA2"/>
    <w:rsid w:val="005D2EE0"/>
    <w:rsid w:val="005D5AA7"/>
    <w:rsid w:val="0061705D"/>
    <w:rsid w:val="00622A27"/>
    <w:rsid w:val="00640320"/>
    <w:rsid w:val="00661E2A"/>
    <w:rsid w:val="00671917"/>
    <w:rsid w:val="00681C9D"/>
    <w:rsid w:val="00683515"/>
    <w:rsid w:val="006E3704"/>
    <w:rsid w:val="007376CF"/>
    <w:rsid w:val="00747ED5"/>
    <w:rsid w:val="007547E5"/>
    <w:rsid w:val="00755B4B"/>
    <w:rsid w:val="00783785"/>
    <w:rsid w:val="007971FA"/>
    <w:rsid w:val="007B66FA"/>
    <w:rsid w:val="007C7E9B"/>
    <w:rsid w:val="00890942"/>
    <w:rsid w:val="008977F1"/>
    <w:rsid w:val="008E715D"/>
    <w:rsid w:val="009000F4"/>
    <w:rsid w:val="009120CF"/>
    <w:rsid w:val="0091247A"/>
    <w:rsid w:val="0091360B"/>
    <w:rsid w:val="00923C41"/>
    <w:rsid w:val="00933978"/>
    <w:rsid w:val="00943FC3"/>
    <w:rsid w:val="00946F63"/>
    <w:rsid w:val="00956052"/>
    <w:rsid w:val="009B39C3"/>
    <w:rsid w:val="009B50AC"/>
    <w:rsid w:val="009B68AC"/>
    <w:rsid w:val="009D3F51"/>
    <w:rsid w:val="009F026F"/>
    <w:rsid w:val="00A30976"/>
    <w:rsid w:val="00A620E9"/>
    <w:rsid w:val="00A73C57"/>
    <w:rsid w:val="00AA7EF8"/>
    <w:rsid w:val="00AB4F96"/>
    <w:rsid w:val="00B10A59"/>
    <w:rsid w:val="00B34737"/>
    <w:rsid w:val="00B463A8"/>
    <w:rsid w:val="00B67AAF"/>
    <w:rsid w:val="00B809EF"/>
    <w:rsid w:val="00B95EA8"/>
    <w:rsid w:val="00BA57E5"/>
    <w:rsid w:val="00BB301A"/>
    <w:rsid w:val="00BD3075"/>
    <w:rsid w:val="00BE7C54"/>
    <w:rsid w:val="00C045A6"/>
    <w:rsid w:val="00C25D35"/>
    <w:rsid w:val="00C4403F"/>
    <w:rsid w:val="00C73A8A"/>
    <w:rsid w:val="00CA0793"/>
    <w:rsid w:val="00CA7CF4"/>
    <w:rsid w:val="00CE0168"/>
    <w:rsid w:val="00CF2007"/>
    <w:rsid w:val="00D33D85"/>
    <w:rsid w:val="00D442BB"/>
    <w:rsid w:val="00D45A32"/>
    <w:rsid w:val="00D85E2F"/>
    <w:rsid w:val="00D90042"/>
    <w:rsid w:val="00D95FDF"/>
    <w:rsid w:val="00DB0068"/>
    <w:rsid w:val="00DB1E94"/>
    <w:rsid w:val="00DC1681"/>
    <w:rsid w:val="00DE43DF"/>
    <w:rsid w:val="00DF0311"/>
    <w:rsid w:val="00E5078A"/>
    <w:rsid w:val="00EA6FCF"/>
    <w:rsid w:val="00EB68E3"/>
    <w:rsid w:val="00EE3EE9"/>
    <w:rsid w:val="00F35473"/>
    <w:rsid w:val="00F3586E"/>
    <w:rsid w:val="00F622E9"/>
    <w:rsid w:val="00F95403"/>
    <w:rsid w:val="00FA3D03"/>
    <w:rsid w:val="00FB02A8"/>
    <w:rsid w:val="00FB2C40"/>
    <w:rsid w:val="00FB6812"/>
    <w:rsid w:val="00FC67F9"/>
    <w:rsid w:val="00FC7F9E"/>
    <w:rsid w:val="00FD6038"/>
    <w:rsid w:val="00FD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71F688"/>
  <w15:docId w15:val="{0B2D192B-C7A9-4F07-A269-989EEBB87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B67AAF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360146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60146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755B4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55B4B"/>
  </w:style>
  <w:style w:type="paragraph" w:styleId="AralkYok">
    <w:name w:val="No Spacing"/>
    <w:uiPriority w:val="1"/>
    <w:qFormat/>
    <w:rsid w:val="00451519"/>
  </w:style>
  <w:style w:type="table" w:styleId="TabloKlavuzu">
    <w:name w:val="Table Grid"/>
    <w:basedOn w:val="NormalTablo"/>
    <w:uiPriority w:val="59"/>
    <w:rsid w:val="00B10A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9B4748-C713-4FA7-BDDC-341A50AE5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ÜKET SEVCAN YÖRÜK</dc:creator>
  <cp:lastModifiedBy>OmerOZGER</cp:lastModifiedBy>
  <cp:revision>15</cp:revision>
  <cp:lastPrinted>2020-03-16T12:54:00Z</cp:lastPrinted>
  <dcterms:created xsi:type="dcterms:W3CDTF">2020-09-04T07:56:00Z</dcterms:created>
  <dcterms:modified xsi:type="dcterms:W3CDTF">2021-11-10T08:40:00Z</dcterms:modified>
</cp:coreProperties>
</file>